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FE71C" w14:textId="0E4DEAD7" w:rsidR="00A13877" w:rsidRDefault="00DF707D">
      <w:r>
        <w:t>Capstone Project 1</w:t>
      </w:r>
    </w:p>
    <w:p w14:paraId="5E36E317" w14:textId="4CF3B45F" w:rsidR="00DF707D" w:rsidRDefault="00DF707D">
      <w:r>
        <w:t>Data Wrangling</w:t>
      </w:r>
    </w:p>
    <w:p w14:paraId="227AC7DE" w14:textId="5B524EE3" w:rsidR="00DF707D" w:rsidRDefault="00DF707D" w:rsidP="00DF707D"/>
    <w:p w14:paraId="7FA93FFD" w14:textId="420E2591" w:rsidR="00DF707D" w:rsidRDefault="00DF707D" w:rsidP="00DF707D">
      <w:r>
        <w:t>Observation</w:t>
      </w:r>
    </w:p>
    <w:p w14:paraId="33C409F0" w14:textId="0256FFA0" w:rsidR="00DF707D" w:rsidRDefault="00DF707D" w:rsidP="00DF707D">
      <w:pPr>
        <w:pStyle w:val="ListParagraph"/>
        <w:numPr>
          <w:ilvl w:val="0"/>
          <w:numId w:val="2"/>
        </w:numPr>
      </w:pPr>
      <w:r>
        <w:t>Data is acquired through Kaggle. Original is not labeled</w:t>
      </w:r>
    </w:p>
    <w:p w14:paraId="5E99400A" w14:textId="12B20497" w:rsidR="00DF707D" w:rsidRDefault="00DF707D" w:rsidP="00DF707D">
      <w:pPr>
        <w:pStyle w:val="ListParagraph"/>
        <w:numPr>
          <w:ilvl w:val="0"/>
          <w:numId w:val="2"/>
        </w:numPr>
      </w:pPr>
      <w:r>
        <w:t>Data looks clean, no missing values</w:t>
      </w:r>
    </w:p>
    <w:p w14:paraId="6FB1CA7D" w14:textId="2275B855" w:rsidR="00DF707D" w:rsidRDefault="00E6253B" w:rsidP="00DF707D">
      <w:pPr>
        <w:pStyle w:val="ListParagraph"/>
        <w:numPr>
          <w:ilvl w:val="0"/>
          <w:numId w:val="2"/>
        </w:numPr>
      </w:pPr>
      <w:r>
        <w:t>Majority of data is already banded</w:t>
      </w:r>
    </w:p>
    <w:p w14:paraId="192D5432" w14:textId="11292A92" w:rsidR="00CA0FCA" w:rsidRDefault="00CA0FCA" w:rsidP="00DF707D">
      <w:pPr>
        <w:pStyle w:val="ListParagraph"/>
        <w:numPr>
          <w:ilvl w:val="0"/>
          <w:numId w:val="2"/>
        </w:numPr>
      </w:pPr>
      <w:r>
        <w:t>The data refers to its associated key table</w:t>
      </w:r>
    </w:p>
    <w:p w14:paraId="7352D922" w14:textId="77777777" w:rsidR="00CA0FCA" w:rsidRDefault="00CA0FCA" w:rsidP="006740E6">
      <w:pPr>
        <w:pStyle w:val="ListParagraph"/>
      </w:pPr>
      <w:bookmarkStart w:id="0" w:name="_GoBack"/>
      <w:bookmarkEnd w:id="0"/>
    </w:p>
    <w:p w14:paraId="0584DCFA" w14:textId="1A62FE38" w:rsidR="00E6253B" w:rsidRDefault="00E6253B" w:rsidP="00B702F0"/>
    <w:p w14:paraId="10700D84" w14:textId="4B6DF1EA" w:rsidR="00B702F0" w:rsidRDefault="00B702F0" w:rsidP="00B702F0">
      <w:r>
        <w:t>Steps</w:t>
      </w:r>
    </w:p>
    <w:p w14:paraId="62CBCED2" w14:textId="6F0B7041" w:rsidR="00B702F0" w:rsidRDefault="00CA0FCA" w:rsidP="00B702F0">
      <w:pPr>
        <w:pStyle w:val="ListParagraph"/>
        <w:numPr>
          <w:ilvl w:val="0"/>
          <w:numId w:val="3"/>
        </w:numPr>
      </w:pPr>
      <w:r>
        <w:t>I copied the keys into Excel and made them into separate .CSV file</w:t>
      </w:r>
    </w:p>
    <w:p w14:paraId="24DE5C36" w14:textId="28296C21" w:rsidR="006740E6" w:rsidRDefault="006740E6" w:rsidP="00B702F0">
      <w:pPr>
        <w:pStyle w:val="ListParagraph"/>
        <w:numPr>
          <w:ilvl w:val="0"/>
          <w:numId w:val="3"/>
        </w:numPr>
      </w:pPr>
      <w:r>
        <w:t>I also the map the original column names to a translated table</w:t>
      </w:r>
    </w:p>
    <w:p w14:paraId="5825ECB4" w14:textId="56AF58BF" w:rsidR="006740E6" w:rsidRDefault="006740E6" w:rsidP="00B702F0">
      <w:pPr>
        <w:pStyle w:val="ListParagraph"/>
        <w:numPr>
          <w:ilvl w:val="0"/>
          <w:numId w:val="3"/>
        </w:numPr>
      </w:pPr>
      <w:r>
        <w:t xml:space="preserve">I created a copy of the original </w:t>
      </w:r>
      <w:proofErr w:type="spellStart"/>
      <w:r>
        <w:t>dataframe</w:t>
      </w:r>
      <w:proofErr w:type="spellEnd"/>
      <w:r>
        <w:t xml:space="preserve"> and rename the column with the translated table.</w:t>
      </w:r>
    </w:p>
    <w:p w14:paraId="1FEC8CA7" w14:textId="77777777" w:rsidR="006740E6" w:rsidRDefault="006740E6" w:rsidP="006740E6">
      <w:pPr>
        <w:pStyle w:val="ListParagraph"/>
      </w:pPr>
    </w:p>
    <w:sectPr w:rsidR="00674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E2FB3"/>
    <w:multiLevelType w:val="hybridMultilevel"/>
    <w:tmpl w:val="31FA9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4096C"/>
    <w:multiLevelType w:val="hybridMultilevel"/>
    <w:tmpl w:val="DE761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9D2842"/>
    <w:multiLevelType w:val="hybridMultilevel"/>
    <w:tmpl w:val="71646D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jAzt7Q0MjY0tTRW0lEKTi0uzszPAykwrAUA9dwP0ywAAAA="/>
  </w:docVars>
  <w:rsids>
    <w:rsidRoot w:val="00F1449C"/>
    <w:rsid w:val="006740E6"/>
    <w:rsid w:val="00A13877"/>
    <w:rsid w:val="00B702F0"/>
    <w:rsid w:val="00CA0FCA"/>
    <w:rsid w:val="00DF707D"/>
    <w:rsid w:val="00E6253B"/>
    <w:rsid w:val="00F1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68698"/>
  <w15:chartTrackingRefBased/>
  <w15:docId w15:val="{41964144-9529-4167-982E-B38976A9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36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0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9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Chiang</dc:creator>
  <cp:keywords/>
  <dc:description/>
  <cp:lastModifiedBy>Lawrence Chiang</cp:lastModifiedBy>
  <cp:revision>3</cp:revision>
  <dcterms:created xsi:type="dcterms:W3CDTF">2020-04-04T01:51:00Z</dcterms:created>
  <dcterms:modified xsi:type="dcterms:W3CDTF">2020-04-05T02:50:00Z</dcterms:modified>
</cp:coreProperties>
</file>